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E49FD" w14:textId="77777777" w:rsidR="00EE3129" w:rsidRPr="00A15F4E" w:rsidRDefault="00EE3129" w:rsidP="00EE3129">
      <w:pPr>
        <w:pStyle w:val="PlainText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SAP Manager Meeting</w:t>
      </w:r>
    </w:p>
    <w:p w14:paraId="08D92862" w14:textId="54FD9CF3" w:rsidR="00EE3129" w:rsidRPr="00A15F4E" w:rsidRDefault="00E90D55" w:rsidP="00EE3129">
      <w:pPr>
        <w:pStyle w:val="PlainText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ugust</w:t>
      </w:r>
      <w:r w:rsidR="004F2387">
        <w:rPr>
          <w:rFonts w:asciiTheme="minorHAnsi" w:hAnsiTheme="minorHAnsi" w:cstheme="minorHAnsi"/>
          <w:sz w:val="24"/>
          <w:szCs w:val="24"/>
        </w:rPr>
        <w:t xml:space="preserve"> </w:t>
      </w:r>
      <w:r w:rsidR="00C16A34">
        <w:rPr>
          <w:rFonts w:asciiTheme="minorHAnsi" w:hAnsiTheme="minorHAnsi" w:cstheme="minorHAnsi"/>
          <w:sz w:val="24"/>
          <w:szCs w:val="24"/>
        </w:rPr>
        <w:t>24</w:t>
      </w:r>
      <w:r w:rsidR="00EE3129">
        <w:rPr>
          <w:rFonts w:asciiTheme="minorHAnsi" w:hAnsiTheme="minorHAnsi" w:cstheme="minorHAnsi"/>
          <w:sz w:val="24"/>
          <w:szCs w:val="24"/>
        </w:rPr>
        <w:t>, 202</w:t>
      </w:r>
      <w:r w:rsidR="00F957CC">
        <w:rPr>
          <w:rFonts w:asciiTheme="minorHAnsi" w:hAnsiTheme="minorHAnsi" w:cstheme="minorHAnsi"/>
          <w:sz w:val="24"/>
          <w:szCs w:val="24"/>
        </w:rPr>
        <w:t>3</w:t>
      </w:r>
      <w:r w:rsidR="00EE3129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10:00</w:t>
      </w:r>
      <w:r w:rsidR="00EE3129">
        <w:rPr>
          <w:rFonts w:asciiTheme="minorHAnsi" w:hAnsiTheme="minorHAnsi" w:cstheme="minorHAnsi"/>
          <w:sz w:val="24"/>
          <w:szCs w:val="24"/>
        </w:rPr>
        <w:t xml:space="preserve"> </w:t>
      </w:r>
      <w:r w:rsidR="004F2387">
        <w:rPr>
          <w:rFonts w:asciiTheme="minorHAnsi" w:hAnsiTheme="minorHAnsi" w:cstheme="minorHAnsi"/>
          <w:sz w:val="24"/>
          <w:szCs w:val="24"/>
        </w:rPr>
        <w:t>a</w:t>
      </w:r>
      <w:r w:rsidR="00EE3129">
        <w:rPr>
          <w:rFonts w:asciiTheme="minorHAnsi" w:hAnsiTheme="minorHAnsi" w:cstheme="minorHAnsi"/>
          <w:sz w:val="24"/>
          <w:szCs w:val="24"/>
        </w:rPr>
        <w:t>.m.</w:t>
      </w:r>
      <w:r w:rsidR="00AF58B1">
        <w:rPr>
          <w:rFonts w:asciiTheme="minorHAnsi" w:hAnsiTheme="minorHAnsi" w:cstheme="minorHAnsi"/>
          <w:sz w:val="24"/>
          <w:szCs w:val="24"/>
        </w:rPr>
        <w:t xml:space="preserve"> – </w:t>
      </w:r>
      <w:r w:rsidR="00AB4FE6">
        <w:rPr>
          <w:rFonts w:asciiTheme="minorHAnsi" w:hAnsiTheme="minorHAnsi" w:cstheme="minorHAnsi"/>
          <w:sz w:val="24"/>
          <w:szCs w:val="24"/>
        </w:rPr>
        <w:t>1</w:t>
      </w:r>
      <w:r>
        <w:rPr>
          <w:rFonts w:asciiTheme="minorHAnsi" w:hAnsiTheme="minorHAnsi" w:cstheme="minorHAnsi"/>
          <w:sz w:val="24"/>
          <w:szCs w:val="24"/>
        </w:rPr>
        <w:t>1</w:t>
      </w:r>
      <w:r w:rsidR="00AB4FE6">
        <w:rPr>
          <w:rFonts w:asciiTheme="minorHAnsi" w:hAnsiTheme="minorHAnsi" w:cstheme="minorHAnsi"/>
          <w:sz w:val="24"/>
          <w:szCs w:val="24"/>
        </w:rPr>
        <w:t>:00 am</w:t>
      </w:r>
    </w:p>
    <w:p w14:paraId="0DEEF74B" w14:textId="21A75140" w:rsidR="00EE3129" w:rsidRDefault="00262FA4" w:rsidP="00EE3129">
      <w:pPr>
        <w:pStyle w:val="PlainText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ZOOM</w:t>
      </w:r>
      <w:r w:rsidR="00EE3129" w:rsidRPr="00A15F4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391BADC" w14:textId="77777777" w:rsidR="00EE3129" w:rsidRPr="00A15F4E" w:rsidRDefault="00EE3129" w:rsidP="00EE3129">
      <w:pPr>
        <w:pStyle w:val="PlainText"/>
        <w:jc w:val="center"/>
        <w:rPr>
          <w:rFonts w:asciiTheme="minorHAnsi" w:hAnsiTheme="minorHAnsi" w:cstheme="minorHAnsi"/>
          <w:sz w:val="24"/>
          <w:szCs w:val="24"/>
        </w:rPr>
      </w:pPr>
    </w:p>
    <w:p w14:paraId="28BA4FC2" w14:textId="77777777" w:rsidR="00EE3129" w:rsidRPr="00A15F4E" w:rsidRDefault="00EE3129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CE2E046" w14:textId="514AFDAC" w:rsidR="00EE3129" w:rsidRPr="00A15F4E" w:rsidRDefault="00EE3129" w:rsidP="00D3259B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721EC1">
        <w:rPr>
          <w:rFonts w:asciiTheme="minorHAnsi" w:hAnsiTheme="minorHAnsi" w:cstheme="minorHAnsi"/>
          <w:b/>
          <w:bCs/>
          <w:sz w:val="24"/>
          <w:szCs w:val="24"/>
        </w:rPr>
        <w:t>I. Welcome</w:t>
      </w:r>
      <w:r>
        <w:rPr>
          <w:rFonts w:asciiTheme="minorHAnsi" w:hAnsiTheme="minorHAnsi" w:cstheme="minorHAnsi"/>
          <w:sz w:val="24"/>
          <w:szCs w:val="24"/>
        </w:rPr>
        <w:t xml:space="preserve">        </w:t>
      </w:r>
      <w:r w:rsidRPr="00A15F4E">
        <w:rPr>
          <w:rFonts w:asciiTheme="minorHAnsi" w:hAnsiTheme="minorHAnsi" w:cstheme="minorHAnsi"/>
          <w:sz w:val="24"/>
          <w:szCs w:val="24"/>
        </w:rPr>
        <w:tab/>
      </w:r>
      <w:r w:rsidRPr="00A15F4E">
        <w:rPr>
          <w:rFonts w:asciiTheme="minorHAnsi" w:hAnsiTheme="minorHAnsi" w:cstheme="minorHAnsi"/>
          <w:sz w:val="24"/>
          <w:szCs w:val="24"/>
        </w:rPr>
        <w:tab/>
      </w:r>
      <w:r w:rsidRPr="00A15F4E">
        <w:rPr>
          <w:rFonts w:asciiTheme="minorHAnsi" w:hAnsiTheme="minorHAnsi" w:cstheme="minorHAnsi"/>
          <w:sz w:val="24"/>
          <w:szCs w:val="24"/>
        </w:rPr>
        <w:tab/>
      </w:r>
      <w:r w:rsidRPr="00A15F4E">
        <w:rPr>
          <w:rFonts w:asciiTheme="minorHAnsi" w:hAnsiTheme="minorHAnsi" w:cstheme="minorHAnsi"/>
          <w:sz w:val="24"/>
          <w:szCs w:val="24"/>
        </w:rPr>
        <w:tab/>
      </w:r>
      <w:r w:rsidRPr="00A15F4E">
        <w:rPr>
          <w:rFonts w:asciiTheme="minorHAnsi" w:hAnsiTheme="minorHAnsi" w:cstheme="minorHAnsi"/>
          <w:sz w:val="24"/>
          <w:szCs w:val="24"/>
        </w:rPr>
        <w:tab/>
      </w:r>
      <w:r w:rsidR="00F05E54">
        <w:rPr>
          <w:rFonts w:asciiTheme="minorHAnsi" w:hAnsiTheme="minorHAnsi" w:cstheme="minorHAnsi"/>
          <w:sz w:val="24"/>
          <w:szCs w:val="24"/>
        </w:rPr>
        <w:t>Abbey Dudek</w:t>
      </w:r>
      <w:r w:rsidRPr="00A15F4E">
        <w:rPr>
          <w:rFonts w:asciiTheme="minorHAnsi" w:hAnsiTheme="minorHAnsi" w:cstheme="minorHAnsi"/>
          <w:sz w:val="24"/>
          <w:szCs w:val="24"/>
        </w:rPr>
        <w:tab/>
        <w:t xml:space="preserve"> </w:t>
      </w:r>
    </w:p>
    <w:p w14:paraId="16C29661" w14:textId="77777777" w:rsidR="00EE3129" w:rsidRPr="00A15F4E" w:rsidRDefault="00EE3129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1FD322E7" w14:textId="7D4EFB5F" w:rsidR="00750ED7" w:rsidRDefault="004A5651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II. </w:t>
      </w:r>
      <w:r w:rsidR="00F05E54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 xml:space="preserve">Training                         </w:t>
      </w:r>
      <w:r w:rsidR="00932CA2">
        <w:rPr>
          <w:rFonts w:asciiTheme="minorHAnsi" w:hAnsiTheme="minorHAnsi" w:cstheme="minorHAnsi"/>
          <w:b/>
          <w:bCs/>
          <w:sz w:val="24"/>
          <w:szCs w:val="24"/>
        </w:rPr>
        <w:t xml:space="preserve">           </w:t>
      </w:r>
      <w:r w:rsidR="00D80E5A">
        <w:rPr>
          <w:rFonts w:asciiTheme="minorHAnsi" w:hAnsiTheme="minorHAnsi" w:cstheme="minorHAnsi"/>
          <w:b/>
          <w:bCs/>
          <w:sz w:val="24"/>
          <w:szCs w:val="24"/>
        </w:rPr>
        <w:t xml:space="preserve">                </w:t>
      </w:r>
      <w:r w:rsidR="000D5D6D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</w:t>
      </w:r>
      <w:r w:rsidR="00B82830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0D5D6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F05E54">
        <w:rPr>
          <w:rFonts w:asciiTheme="minorHAnsi" w:hAnsiTheme="minorHAnsi" w:cstheme="minorHAnsi"/>
          <w:sz w:val="24"/>
          <w:szCs w:val="24"/>
        </w:rPr>
        <w:t>Alena &amp; Sofia</w:t>
      </w:r>
    </w:p>
    <w:p w14:paraId="35DD3AFF" w14:textId="77777777" w:rsidR="00DF6AFC" w:rsidRDefault="00DF6AFC" w:rsidP="00EE3129">
      <w:pPr>
        <w:pStyle w:val="Plain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689FE3F6" w14:textId="6EB34E00" w:rsidR="00247D27" w:rsidRDefault="00932CA2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III</w:t>
      </w:r>
      <w:r w:rsidR="00DF6AFC">
        <w:rPr>
          <w:rFonts w:asciiTheme="minorHAnsi" w:hAnsiTheme="minorHAnsi" w:cstheme="minorHAnsi"/>
          <w:b/>
          <w:bCs/>
          <w:sz w:val="24"/>
          <w:szCs w:val="24"/>
        </w:rPr>
        <w:t xml:space="preserve">. </w:t>
      </w:r>
      <w:r w:rsidR="00C22BD3">
        <w:rPr>
          <w:rFonts w:asciiTheme="minorHAnsi" w:hAnsiTheme="minorHAnsi" w:cstheme="minorHAnsi"/>
          <w:b/>
          <w:bCs/>
          <w:sz w:val="24"/>
          <w:szCs w:val="24"/>
        </w:rPr>
        <w:t xml:space="preserve">Tech Ops        </w:t>
      </w:r>
      <w:r w:rsidR="00DF6AFC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                  </w:t>
      </w:r>
      <w:r w:rsidR="00C22BD3">
        <w:rPr>
          <w:rFonts w:asciiTheme="minorHAnsi" w:hAnsiTheme="minorHAnsi" w:cstheme="minorHAnsi"/>
          <w:sz w:val="24"/>
          <w:szCs w:val="24"/>
        </w:rPr>
        <w:t>Sarah Sellers</w:t>
      </w:r>
    </w:p>
    <w:p w14:paraId="701457DF" w14:textId="77777777" w:rsidR="00247D27" w:rsidRDefault="00247D27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1DE4C161" w14:textId="3F8601B0" w:rsidR="007432B8" w:rsidRDefault="00471D4F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IV. </w:t>
      </w:r>
      <w:r w:rsidR="003D2DBC">
        <w:rPr>
          <w:rFonts w:asciiTheme="minorHAnsi" w:hAnsiTheme="minorHAnsi" w:cstheme="minorHAnsi"/>
          <w:b/>
          <w:bCs/>
          <w:sz w:val="24"/>
          <w:szCs w:val="24"/>
        </w:rPr>
        <w:t>Regional</w:t>
      </w:r>
      <w:r w:rsidR="00F744DD">
        <w:rPr>
          <w:rFonts w:asciiTheme="minorHAnsi" w:hAnsiTheme="minorHAnsi" w:cstheme="minorHAnsi"/>
          <w:b/>
          <w:bCs/>
          <w:sz w:val="24"/>
          <w:szCs w:val="24"/>
        </w:rPr>
        <w:t xml:space="preserve">ization Study   </w:t>
      </w:r>
      <w:r w:rsidR="00497E17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</w:t>
      </w:r>
      <w:r w:rsidR="00F744DD">
        <w:rPr>
          <w:rFonts w:asciiTheme="minorHAnsi" w:hAnsiTheme="minorHAnsi" w:cstheme="minorHAnsi"/>
          <w:sz w:val="24"/>
          <w:szCs w:val="24"/>
        </w:rPr>
        <w:t>Shantelle Oliver</w:t>
      </w:r>
    </w:p>
    <w:p w14:paraId="4D1624E5" w14:textId="77777777" w:rsidR="00843848" w:rsidRDefault="00843848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369D1877" w14:textId="4DDF9349" w:rsidR="007432B8" w:rsidRDefault="00843848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843848">
        <w:rPr>
          <w:rFonts w:asciiTheme="minorHAnsi" w:hAnsiTheme="minorHAnsi" w:cstheme="minorHAnsi"/>
          <w:b/>
          <w:bCs/>
          <w:sz w:val="24"/>
          <w:szCs w:val="24"/>
        </w:rPr>
        <w:t>V.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F744DD">
        <w:rPr>
          <w:rFonts w:asciiTheme="minorHAnsi" w:hAnsiTheme="minorHAnsi" w:cstheme="minorHAnsi"/>
          <w:b/>
          <w:bCs/>
          <w:sz w:val="24"/>
          <w:szCs w:val="24"/>
        </w:rPr>
        <w:t xml:space="preserve">Hiring Crisis Update    </w:t>
      </w:r>
      <w:r w:rsidR="001401F3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    </w:t>
      </w:r>
      <w:r w:rsidR="00F744DD">
        <w:rPr>
          <w:rFonts w:asciiTheme="minorHAnsi" w:hAnsiTheme="minorHAnsi" w:cstheme="minorHAnsi"/>
          <w:sz w:val="24"/>
          <w:szCs w:val="24"/>
        </w:rPr>
        <w:t>Levi Larkin</w:t>
      </w:r>
    </w:p>
    <w:p w14:paraId="4FC3F8C1" w14:textId="77777777" w:rsidR="00A63ADC" w:rsidRDefault="00A63ADC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72C8C851" w14:textId="2D447EDC" w:rsidR="0031099F" w:rsidRDefault="00A63ADC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VI. </w:t>
      </w:r>
      <w:r w:rsidR="00F744DD">
        <w:rPr>
          <w:rFonts w:asciiTheme="minorHAnsi" w:hAnsiTheme="minorHAnsi" w:cstheme="minorHAnsi"/>
          <w:b/>
          <w:bCs/>
          <w:sz w:val="24"/>
          <w:szCs w:val="24"/>
        </w:rPr>
        <w:t xml:space="preserve">Live 9-1-1                    </w:t>
      </w:r>
      <w:r w:rsidR="007157E4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     </w:t>
      </w:r>
      <w:r w:rsidR="00F744DD">
        <w:rPr>
          <w:rFonts w:asciiTheme="minorHAnsi" w:hAnsiTheme="minorHAnsi" w:cstheme="minorHAnsi"/>
          <w:sz w:val="24"/>
          <w:szCs w:val="24"/>
        </w:rPr>
        <w:t>Levi Larkin</w:t>
      </w:r>
    </w:p>
    <w:p w14:paraId="3F84CF33" w14:textId="77777777" w:rsidR="009649B5" w:rsidRDefault="009649B5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5A402A79" w14:textId="2F19972B" w:rsidR="009649B5" w:rsidRPr="00A842DE" w:rsidRDefault="009649B5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VII. </w:t>
      </w:r>
      <w:r w:rsidR="00A70624">
        <w:rPr>
          <w:rFonts w:asciiTheme="minorHAnsi" w:hAnsiTheme="minorHAnsi" w:cstheme="minorHAnsi"/>
          <w:b/>
          <w:bCs/>
          <w:sz w:val="24"/>
          <w:szCs w:val="24"/>
        </w:rPr>
        <w:t xml:space="preserve">Q </w:t>
      </w:r>
      <w:r w:rsidR="00C14B64">
        <w:rPr>
          <w:rFonts w:asciiTheme="minorHAnsi" w:hAnsiTheme="minorHAnsi" w:cstheme="minorHAnsi"/>
          <w:b/>
          <w:bCs/>
          <w:sz w:val="24"/>
          <w:szCs w:val="24"/>
        </w:rPr>
        <w:t xml:space="preserve">&amp; A              </w:t>
      </w:r>
      <w:r w:rsidR="00A842DE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                </w:t>
      </w:r>
      <w:r w:rsidR="00A842DE">
        <w:rPr>
          <w:rFonts w:asciiTheme="minorHAnsi" w:hAnsiTheme="minorHAnsi" w:cstheme="minorHAnsi"/>
          <w:sz w:val="24"/>
          <w:szCs w:val="24"/>
        </w:rPr>
        <w:t xml:space="preserve"> </w:t>
      </w:r>
      <w:r w:rsidR="00C14B64">
        <w:rPr>
          <w:rFonts w:asciiTheme="minorHAnsi" w:hAnsiTheme="minorHAnsi" w:cstheme="minorHAnsi"/>
          <w:sz w:val="24"/>
          <w:szCs w:val="24"/>
        </w:rPr>
        <w:t>Shantelle Oliver</w:t>
      </w:r>
      <w:r w:rsidR="00A842DE" w:rsidRPr="00A842D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FBD68B8" w14:textId="77777777" w:rsidR="0031099F" w:rsidRDefault="0031099F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51C196B3" w14:textId="09FC5B21" w:rsidR="00991F04" w:rsidRPr="00E8646D" w:rsidRDefault="002D3350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VIII</w:t>
      </w:r>
      <w:r w:rsidR="0031099F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="00B2321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E8646D">
        <w:rPr>
          <w:rFonts w:asciiTheme="minorHAnsi" w:hAnsiTheme="minorHAnsi" w:cstheme="minorHAnsi"/>
          <w:b/>
          <w:bCs/>
          <w:sz w:val="24"/>
          <w:szCs w:val="24"/>
        </w:rPr>
        <w:t>Director Updates</w:t>
      </w:r>
      <w:r w:rsidR="0031099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E8646D">
        <w:rPr>
          <w:rFonts w:asciiTheme="minorHAnsi" w:hAnsiTheme="minorHAnsi" w:cstheme="minorHAnsi"/>
          <w:b/>
          <w:bCs/>
          <w:sz w:val="24"/>
          <w:szCs w:val="24"/>
        </w:rPr>
        <w:t xml:space="preserve">                                                     </w:t>
      </w:r>
      <w:r w:rsidR="00E8646D">
        <w:rPr>
          <w:rFonts w:asciiTheme="minorHAnsi" w:hAnsiTheme="minorHAnsi" w:cstheme="minorHAnsi"/>
          <w:sz w:val="24"/>
          <w:szCs w:val="24"/>
        </w:rPr>
        <w:t>Sherry Decker</w:t>
      </w:r>
    </w:p>
    <w:p w14:paraId="49895308" w14:textId="77777777" w:rsidR="00D3259B" w:rsidRDefault="00D3259B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343695B" w14:textId="77777777" w:rsidR="00D3259B" w:rsidRPr="00D3259B" w:rsidRDefault="00D3259B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606B622B" w14:textId="12A1EF34" w:rsidR="00750ED7" w:rsidRDefault="00750ED7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0956C3F" w14:textId="279E7D6B" w:rsidR="004A5651" w:rsidRDefault="004A5651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02AB5EA" w14:textId="77777777" w:rsidR="004A5651" w:rsidRDefault="004A5651" w:rsidP="00EE3129">
      <w:pPr>
        <w:pStyle w:val="Plain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649740A3" w14:textId="19978EED" w:rsidR="000D2894" w:rsidRDefault="000D2894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6652C82D" w14:textId="7A5FD9A8" w:rsidR="000D2894" w:rsidRPr="000D2894" w:rsidRDefault="000D2894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42CAC400" w14:textId="77777777" w:rsidR="00D21D6F" w:rsidRDefault="00D21D6F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49BA1310" w14:textId="027A2128" w:rsidR="00970002" w:rsidRDefault="00970002" w:rsidP="00EE3129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7F23B47" w14:textId="1FB19F4D" w:rsidR="000623F6" w:rsidRPr="000623F6" w:rsidRDefault="00AB4FE6">
      <w:pPr>
        <w:rPr>
          <w:color w:val="C00000"/>
          <w:sz w:val="32"/>
          <w:szCs w:val="32"/>
        </w:rPr>
      </w:pPr>
      <w:r>
        <w:rPr>
          <w:color w:val="C00000"/>
          <w:sz w:val="32"/>
          <w:szCs w:val="32"/>
        </w:rPr>
        <w:t>The next</w:t>
      </w:r>
      <w:r w:rsidR="00721EC1">
        <w:rPr>
          <w:color w:val="C00000"/>
          <w:sz w:val="32"/>
          <w:szCs w:val="32"/>
        </w:rPr>
        <w:t xml:space="preserve"> meeting will be </w:t>
      </w:r>
      <w:r w:rsidR="00E90D55">
        <w:rPr>
          <w:color w:val="C00000"/>
          <w:sz w:val="32"/>
          <w:szCs w:val="32"/>
        </w:rPr>
        <w:t>in November!</w:t>
      </w:r>
    </w:p>
    <w:sectPr w:rsidR="000623F6" w:rsidRPr="000623F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7F0BA" w14:textId="77777777" w:rsidR="00F27524" w:rsidRDefault="00F27524" w:rsidP="00EE3129">
      <w:pPr>
        <w:spacing w:after="0" w:line="240" w:lineRule="auto"/>
      </w:pPr>
      <w:r>
        <w:separator/>
      </w:r>
    </w:p>
  </w:endnote>
  <w:endnote w:type="continuationSeparator" w:id="0">
    <w:p w14:paraId="3D601C4A" w14:textId="77777777" w:rsidR="00F27524" w:rsidRDefault="00F27524" w:rsidP="00EE3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EA30A" w14:textId="77777777" w:rsidR="00F27524" w:rsidRDefault="00F27524" w:rsidP="00EE3129">
      <w:pPr>
        <w:spacing w:after="0" w:line="240" w:lineRule="auto"/>
      </w:pPr>
      <w:r>
        <w:separator/>
      </w:r>
    </w:p>
  </w:footnote>
  <w:footnote w:type="continuationSeparator" w:id="0">
    <w:p w14:paraId="690BB28E" w14:textId="77777777" w:rsidR="00F27524" w:rsidRDefault="00F27524" w:rsidP="00EE3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B614E" w14:textId="2B01CCB5" w:rsidR="00EE3129" w:rsidRDefault="00EE3129">
    <w:pPr>
      <w:pStyle w:val="Header"/>
    </w:pPr>
    <w:r>
      <w:t xml:space="preserve">                                                                  </w:t>
    </w:r>
    <w:r>
      <w:rPr>
        <w:noProof/>
      </w:rPr>
      <w:drawing>
        <wp:inline distT="0" distB="0" distL="0" distR="0" wp14:anchorId="43E4A1F2" wp14:editId="6EF1E63C">
          <wp:extent cx="1745299" cy="85725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300" cy="864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5F75AA" w14:textId="77777777" w:rsidR="00EE3129" w:rsidRDefault="00EE312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jM0NjUxMzA1MDRS0lEKTi0uzszPAykwNq4FAKIXJXstAAAA"/>
  </w:docVars>
  <w:rsids>
    <w:rsidRoot w:val="00EE3129"/>
    <w:rsid w:val="00011C9A"/>
    <w:rsid w:val="00023580"/>
    <w:rsid w:val="0004054B"/>
    <w:rsid w:val="000623F6"/>
    <w:rsid w:val="00073480"/>
    <w:rsid w:val="000D2894"/>
    <w:rsid w:val="000D5D6D"/>
    <w:rsid w:val="0011411B"/>
    <w:rsid w:val="001401F3"/>
    <w:rsid w:val="00165384"/>
    <w:rsid w:val="001B2613"/>
    <w:rsid w:val="001C1A22"/>
    <w:rsid w:val="001C4FEB"/>
    <w:rsid w:val="001D2C14"/>
    <w:rsid w:val="001F323D"/>
    <w:rsid w:val="00203209"/>
    <w:rsid w:val="00247D27"/>
    <w:rsid w:val="002525B5"/>
    <w:rsid w:val="00262FA4"/>
    <w:rsid w:val="002A285A"/>
    <w:rsid w:val="002D3350"/>
    <w:rsid w:val="002F052D"/>
    <w:rsid w:val="00300F17"/>
    <w:rsid w:val="0031099F"/>
    <w:rsid w:val="00325329"/>
    <w:rsid w:val="00332511"/>
    <w:rsid w:val="00346F4F"/>
    <w:rsid w:val="003B548B"/>
    <w:rsid w:val="003C3122"/>
    <w:rsid w:val="003D22D2"/>
    <w:rsid w:val="003D2DBC"/>
    <w:rsid w:val="003F2E81"/>
    <w:rsid w:val="00404732"/>
    <w:rsid w:val="00432186"/>
    <w:rsid w:val="00471D4F"/>
    <w:rsid w:val="00497E17"/>
    <w:rsid w:val="004A37A5"/>
    <w:rsid w:val="004A5651"/>
    <w:rsid w:val="004E39CA"/>
    <w:rsid w:val="004F2387"/>
    <w:rsid w:val="004F555F"/>
    <w:rsid w:val="00516CDC"/>
    <w:rsid w:val="00581535"/>
    <w:rsid w:val="005B5733"/>
    <w:rsid w:val="00647BD5"/>
    <w:rsid w:val="00675064"/>
    <w:rsid w:val="006C6E5D"/>
    <w:rsid w:val="006F1252"/>
    <w:rsid w:val="007157E4"/>
    <w:rsid w:val="00721EC1"/>
    <w:rsid w:val="007432B8"/>
    <w:rsid w:val="00750ED7"/>
    <w:rsid w:val="00761C41"/>
    <w:rsid w:val="0076461A"/>
    <w:rsid w:val="00786616"/>
    <w:rsid w:val="007D2E3F"/>
    <w:rsid w:val="00843848"/>
    <w:rsid w:val="00857856"/>
    <w:rsid w:val="008A29D5"/>
    <w:rsid w:val="008B3C1A"/>
    <w:rsid w:val="00932CA2"/>
    <w:rsid w:val="009649B5"/>
    <w:rsid w:val="00970002"/>
    <w:rsid w:val="009810FA"/>
    <w:rsid w:val="00983448"/>
    <w:rsid w:val="00991F04"/>
    <w:rsid w:val="009A792D"/>
    <w:rsid w:val="009D7AAC"/>
    <w:rsid w:val="009E0DD1"/>
    <w:rsid w:val="00A010AF"/>
    <w:rsid w:val="00A121EF"/>
    <w:rsid w:val="00A141C2"/>
    <w:rsid w:val="00A476CD"/>
    <w:rsid w:val="00A545C0"/>
    <w:rsid w:val="00A63ADC"/>
    <w:rsid w:val="00A70624"/>
    <w:rsid w:val="00A842DE"/>
    <w:rsid w:val="00A9219C"/>
    <w:rsid w:val="00AB1C12"/>
    <w:rsid w:val="00AB2C41"/>
    <w:rsid w:val="00AB4FE6"/>
    <w:rsid w:val="00AF1046"/>
    <w:rsid w:val="00AF58B1"/>
    <w:rsid w:val="00B23215"/>
    <w:rsid w:val="00B45D17"/>
    <w:rsid w:val="00B4623A"/>
    <w:rsid w:val="00B5746B"/>
    <w:rsid w:val="00B7743B"/>
    <w:rsid w:val="00B82830"/>
    <w:rsid w:val="00B87AA7"/>
    <w:rsid w:val="00C10FAE"/>
    <w:rsid w:val="00C14B64"/>
    <w:rsid w:val="00C16A34"/>
    <w:rsid w:val="00C22BD3"/>
    <w:rsid w:val="00C601E3"/>
    <w:rsid w:val="00C83EDB"/>
    <w:rsid w:val="00CB3A0C"/>
    <w:rsid w:val="00D21D6F"/>
    <w:rsid w:val="00D3259B"/>
    <w:rsid w:val="00D80E5A"/>
    <w:rsid w:val="00DD337C"/>
    <w:rsid w:val="00DE23F2"/>
    <w:rsid w:val="00DF6AFC"/>
    <w:rsid w:val="00E062F1"/>
    <w:rsid w:val="00E601C1"/>
    <w:rsid w:val="00E60C36"/>
    <w:rsid w:val="00E8646D"/>
    <w:rsid w:val="00E90D55"/>
    <w:rsid w:val="00EB065C"/>
    <w:rsid w:val="00EE3129"/>
    <w:rsid w:val="00F05E54"/>
    <w:rsid w:val="00F149F3"/>
    <w:rsid w:val="00F27524"/>
    <w:rsid w:val="00F46F00"/>
    <w:rsid w:val="00F6522D"/>
    <w:rsid w:val="00F744DD"/>
    <w:rsid w:val="00F957CC"/>
    <w:rsid w:val="00FA5939"/>
    <w:rsid w:val="00FF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C0636"/>
  <w15:docId w15:val="{5A82E8F7-4426-42DF-8836-D55C89D48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129"/>
  </w:style>
  <w:style w:type="paragraph" w:styleId="Footer">
    <w:name w:val="footer"/>
    <w:basedOn w:val="Normal"/>
    <w:link w:val="FooterChar"/>
    <w:uiPriority w:val="99"/>
    <w:unhideWhenUsed/>
    <w:rsid w:val="00EE3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129"/>
  </w:style>
  <w:style w:type="paragraph" w:styleId="PlainText">
    <w:name w:val="Plain Text"/>
    <w:basedOn w:val="Normal"/>
    <w:link w:val="PlainTextChar"/>
    <w:uiPriority w:val="99"/>
    <w:unhideWhenUsed/>
    <w:rsid w:val="00EE312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E3129"/>
    <w:rPr>
      <w:rFonts w:ascii="Consolas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Dudek</dc:creator>
  <cp:keywords/>
  <dc:description/>
  <cp:lastModifiedBy>Abigail Dudek</cp:lastModifiedBy>
  <cp:revision>13</cp:revision>
  <dcterms:created xsi:type="dcterms:W3CDTF">2023-06-06T12:57:00Z</dcterms:created>
  <dcterms:modified xsi:type="dcterms:W3CDTF">2023-07-1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9edef3aa983f71e2400180628a7aa60998567faf659659f1edeb335a2ab780</vt:lpwstr>
  </property>
</Properties>
</file>